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573A" w:rsidRDefault="00B8573A" w:rsidP="00B8573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he Fear of Tomorrow</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Author (name)</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Our daily lives are influenced by the fears of what happens tomorrow.</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What does life hold for us?</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his poem will try to explain what individuals tend to do in their daily life and how today influences tomorrow's fears.</w:t>
      </w:r>
    </w:p>
    <w:p w:rsidR="00B8573A" w:rsidRDefault="00B8573A" w:rsidP="00B8573A">
      <w:pPr>
        <w:spacing w:line="360" w:lineRule="auto"/>
        <w:rPr>
          <w:rFonts w:ascii="Times New Roman" w:hAnsi="Times New Roman" w:cs="Times New Roman"/>
          <w:sz w:val="24"/>
          <w:szCs w:val="24"/>
        </w:rPr>
      </w:pP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hings are said</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Emotions are created</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About the universe, where there are only two things. Failure or success</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 xml:space="preserve">And If not two things, then it is two things, Good or bad </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he fear of will I succeed, or rather will I rise to the top.</w:t>
      </w:r>
    </w:p>
    <w:p w:rsidR="00B8573A" w:rsidRDefault="00B8573A" w:rsidP="00B8573A">
      <w:pPr>
        <w:spacing w:line="360" w:lineRule="auto"/>
        <w:rPr>
          <w:rFonts w:ascii="Times New Roman" w:hAnsi="Times New Roman" w:cs="Times New Roman"/>
          <w:sz w:val="24"/>
          <w:szCs w:val="24"/>
        </w:rPr>
      </w:pP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My little heart is troubled</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rying to establish what life is</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But, oooh my. This life is purely a trick</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oday am happy, tomorrow you know what? The happiness isn’t part of my diary</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oday I make it, tomorrow they hope I fail</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he fear of will succeed, or rather will I rise to the top</w:t>
      </w:r>
    </w:p>
    <w:p w:rsidR="00B8573A" w:rsidRDefault="00B8573A" w:rsidP="00B8573A">
      <w:pPr>
        <w:spacing w:line="360" w:lineRule="auto"/>
        <w:rPr>
          <w:rFonts w:ascii="Times New Roman" w:hAnsi="Times New Roman" w:cs="Times New Roman"/>
          <w:sz w:val="24"/>
          <w:szCs w:val="24"/>
        </w:rPr>
      </w:pP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oday its sunny, tomorrow, it’s muddy like</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I thought I had made it, no way hold up</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But we are just getting started here</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Oooooh my</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he fear of will I succeed, or rather will I rise to the top</w:t>
      </w:r>
    </w:p>
    <w:p w:rsidR="00B8573A" w:rsidRDefault="00B8573A" w:rsidP="00B8573A">
      <w:pPr>
        <w:spacing w:line="360" w:lineRule="auto"/>
        <w:rPr>
          <w:rFonts w:ascii="Times New Roman" w:hAnsi="Times New Roman" w:cs="Times New Roman"/>
          <w:sz w:val="24"/>
          <w:szCs w:val="24"/>
        </w:rPr>
      </w:pP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During the night am sleepy, the visions are clear</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 xml:space="preserve">When the day comes, am at the same place I was before </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I just woke</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 xml:space="preserve">Tomorrow, tomorrow, tomorrow, it never ends </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I close my eyes, I see the brightness</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When I open them, now where did the brightness go?</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he fear of will I succeed, or rather will I rise to the top.</w:t>
      </w:r>
    </w:p>
    <w:p w:rsidR="00B8573A" w:rsidRDefault="00B8573A" w:rsidP="00B8573A">
      <w:pPr>
        <w:spacing w:line="360" w:lineRule="auto"/>
        <w:rPr>
          <w:rFonts w:ascii="Times New Roman" w:hAnsi="Times New Roman" w:cs="Times New Roman"/>
          <w:sz w:val="24"/>
          <w:szCs w:val="24"/>
        </w:rPr>
      </w:pP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 xml:space="preserve">Today am above the limits </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omorrow comes and things collapse as it never happened</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oday my hands are open, tomorrow they are tied</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Better things are for tomorrow</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But guess what, tomorrow is the past</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The fear of will I succeed, or rather will I make it to the top.</w:t>
      </w:r>
    </w:p>
    <w:p w:rsidR="00B8573A" w:rsidRDefault="00B8573A" w:rsidP="00B8573A">
      <w:pPr>
        <w:spacing w:line="360" w:lineRule="auto"/>
        <w:rPr>
          <w:rFonts w:ascii="Times New Roman" w:hAnsi="Times New Roman" w:cs="Times New Roman"/>
          <w:sz w:val="24"/>
          <w:szCs w:val="24"/>
        </w:rPr>
      </w:pP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 xml:space="preserve">What life hold for us is </w:t>
      </w:r>
      <w:bookmarkStart w:id="0" w:name="_GoBack"/>
      <w:bookmarkEnd w:id="0"/>
      <w:r>
        <w:rPr>
          <w:rFonts w:ascii="Times New Roman" w:hAnsi="Times New Roman" w:cs="Times New Roman"/>
          <w:sz w:val="24"/>
          <w:szCs w:val="24"/>
        </w:rPr>
        <w:t>unknown?</w:t>
      </w:r>
      <w:r>
        <w:rPr>
          <w:rFonts w:ascii="Times New Roman" w:hAnsi="Times New Roman" w:cs="Times New Roman"/>
          <w:sz w:val="24"/>
          <w:szCs w:val="24"/>
        </w:rPr>
        <w:t xml:space="preserve"> Tomorrow cannot be predicted. Our fears are justified because it’s until tomorrow that comes that's when we can reach our conclusion on whether we had made it or not.</w:t>
      </w:r>
    </w:p>
    <w:p w:rsidR="00B8573A" w:rsidRDefault="00B8573A" w:rsidP="00B8573A">
      <w:pPr>
        <w:spacing w:line="360" w:lineRule="auto"/>
        <w:rPr>
          <w:rFonts w:ascii="Times New Roman" w:hAnsi="Times New Roman" w:cs="Times New Roman"/>
          <w:sz w:val="24"/>
          <w:szCs w:val="24"/>
        </w:rPr>
      </w:pPr>
      <w:r>
        <w:rPr>
          <w:rFonts w:ascii="Times New Roman" w:hAnsi="Times New Roman" w:cs="Times New Roman"/>
          <w:sz w:val="24"/>
          <w:szCs w:val="24"/>
        </w:rPr>
        <w:t>In conclusion, what life holds for us is unknown and we have all the reasons to fear for tomorrow.</w:t>
      </w:r>
    </w:p>
    <w:p w:rsidR="00B8573A" w:rsidRDefault="00B8573A" w:rsidP="00B8573A">
      <w:pPr>
        <w:spacing w:line="360" w:lineRule="auto"/>
        <w:rPr>
          <w:rFonts w:ascii="Times New Roman" w:hAnsi="Times New Roman" w:cs="Times New Roman"/>
          <w:sz w:val="24"/>
          <w:szCs w:val="24"/>
        </w:rPr>
      </w:pPr>
    </w:p>
    <w:p w:rsidR="00B8573A" w:rsidRDefault="00B8573A" w:rsidP="00B8573A">
      <w:pPr>
        <w:spacing w:line="480" w:lineRule="auto"/>
        <w:rPr>
          <w:rFonts w:ascii="Times New Roman" w:hAnsi="Times New Roman" w:cs="Times New Roman"/>
          <w:sz w:val="24"/>
          <w:szCs w:val="24"/>
        </w:rPr>
      </w:pPr>
    </w:p>
    <w:p w:rsidR="00105D02" w:rsidRDefault="00105D02" w:rsidP="00105D02">
      <w:pPr>
        <w:spacing w:line="360" w:lineRule="auto"/>
        <w:rPr>
          <w:rFonts w:ascii="Times New Roman" w:eastAsia="Times New Roman" w:hAnsi="Times New Roman" w:cs="Times New Roman"/>
          <w:sz w:val="24"/>
        </w:rPr>
      </w:pPr>
    </w:p>
    <w:p w:rsidR="00105D02" w:rsidRDefault="00105D02" w:rsidP="00105D02">
      <w:pPr>
        <w:spacing w:line="36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Fear of the Past</w:t>
      </w:r>
    </w:p>
    <w:p w:rsidR="00105D02" w:rsidRDefault="00105D02" w:rsidP="00105D02">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Author (name)</w:t>
      </w:r>
    </w:p>
    <w:p w:rsidR="00105D02" w:rsidRDefault="00105D02" w:rsidP="00105D02">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This poem explains the author's experience in the past that has affected his present life and he wonders if there is hope.</w:t>
      </w:r>
    </w:p>
    <w:p w:rsidR="00105D02" w:rsidRDefault="00105D02" w:rsidP="00105D02">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What if our lives were determined by the fears of the past?</w:t>
      </w:r>
    </w:p>
    <w:p w:rsidR="00105D02" w:rsidRDefault="00105D02" w:rsidP="00105D02">
      <w:pPr>
        <w:spacing w:line="360" w:lineRule="auto"/>
        <w:rPr>
          <w:rFonts w:ascii="Times New Roman" w:eastAsia="Times New Roman" w:hAnsi="Times New Roman" w:cs="Times New Roman"/>
          <w:sz w:val="24"/>
        </w:rPr>
      </w:pP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 xml:space="preserve">I look at myself </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 xml:space="preserve">Fearful of my past </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Though it has ended or has it? Because it</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Still haunts me to date.</w:t>
      </w:r>
    </w:p>
    <w:p w:rsidR="00105D02" w:rsidRDefault="00105D02" w:rsidP="00105D02">
      <w:pPr>
        <w:spacing w:after="200" w:line="276" w:lineRule="auto"/>
        <w:rPr>
          <w:rFonts w:ascii="Times New Roman" w:eastAsia="Times New Roman" w:hAnsi="Times New Roman" w:cs="Times New Roman"/>
        </w:rPr>
      </w:pP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Bullied and laughed at</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 xml:space="preserve">Was like a normal routine I signed for </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Afraid to start my day knowing</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The cycle that befalls me.</w:t>
      </w:r>
    </w:p>
    <w:p w:rsidR="00105D02" w:rsidRDefault="00105D02" w:rsidP="00105D02">
      <w:pPr>
        <w:spacing w:after="200" w:line="276" w:lineRule="auto"/>
        <w:rPr>
          <w:rFonts w:ascii="Times New Roman" w:eastAsia="Times New Roman" w:hAnsi="Times New Roman" w:cs="Times New Roman"/>
        </w:rPr>
      </w:pP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 xml:space="preserve">Clinging to my bed never wanting </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To let go so fast.</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Thinking to myself should I wake up?</w:t>
      </w:r>
    </w:p>
    <w:p w:rsidR="00105D02" w:rsidRDefault="00105D02" w:rsidP="00105D02">
      <w:pPr>
        <w:spacing w:after="200" w:line="276" w:lineRule="auto"/>
        <w:rPr>
          <w:rFonts w:ascii="Times New Roman" w:eastAsia="Times New Roman" w:hAnsi="Times New Roman" w:cs="Times New Roman"/>
        </w:rPr>
      </w:pP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 xml:space="preserve">Carrying his lunch in my </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Lunchbox already knowing its ultimate fate.</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lastRenderedPageBreak/>
        <w:t>And as a parent taking extra bus fare for my "son"</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Was a daily norm. Threatened to be multiplied if tell</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So had to keep to myself, instilling fear in my brain.</w:t>
      </w:r>
    </w:p>
    <w:p w:rsidR="00105D02" w:rsidRDefault="00105D02" w:rsidP="00105D02">
      <w:pPr>
        <w:spacing w:after="200" w:line="276" w:lineRule="auto"/>
        <w:rPr>
          <w:rFonts w:ascii="Times New Roman" w:eastAsia="Times New Roman" w:hAnsi="Times New Roman" w:cs="Times New Roman"/>
        </w:rPr>
      </w:pP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Friends backstab with a penknife after lending a pen</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And friends are who you need.</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Now fear is feeding my social life,</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Afraid to share my thoughts and perhaps my dreams.</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Clinging to the same bed as my comfort to my already shaken and feeble heart.</w:t>
      </w:r>
    </w:p>
    <w:p w:rsidR="00105D02" w:rsidRDefault="00105D02" w:rsidP="00105D02">
      <w:pPr>
        <w:spacing w:after="200" w:line="276" w:lineRule="auto"/>
        <w:rPr>
          <w:rFonts w:ascii="Times New Roman" w:eastAsia="Times New Roman" w:hAnsi="Times New Roman" w:cs="Times New Roman"/>
        </w:rPr>
      </w:pP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Is there hope for my past in today's life?</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 xml:space="preserve">Because fear still casts a never-ending shadow  </w:t>
      </w:r>
    </w:p>
    <w:p w:rsidR="00105D02" w:rsidRDefault="00105D02" w:rsidP="00105D02">
      <w:pPr>
        <w:spacing w:after="200" w:line="276" w:lineRule="auto"/>
        <w:rPr>
          <w:rFonts w:ascii="Times New Roman" w:eastAsia="Times New Roman" w:hAnsi="Times New Roman" w:cs="Times New Roman"/>
        </w:rPr>
      </w:pPr>
      <w:r>
        <w:rPr>
          <w:rFonts w:ascii="Times New Roman" w:eastAsia="Times New Roman" w:hAnsi="Times New Roman" w:cs="Times New Roman"/>
        </w:rPr>
        <w:t>Over what is thought to be a bright and stunning future.</w:t>
      </w:r>
    </w:p>
    <w:p w:rsidR="00105D02" w:rsidRDefault="00105D02" w:rsidP="00105D02">
      <w:pPr>
        <w:spacing w:after="200" w:line="276" w:lineRule="auto"/>
        <w:rPr>
          <w:rFonts w:ascii="Times New Roman" w:eastAsia="Times New Roman" w:hAnsi="Times New Roman" w:cs="Times New Roman"/>
        </w:rPr>
      </w:pPr>
    </w:p>
    <w:p w:rsidR="00105D02" w:rsidRDefault="00105D02" w:rsidP="00EF78DC">
      <w:pPr>
        <w:jc w:val="center"/>
        <w:rPr>
          <w:b/>
        </w:rPr>
      </w:pPr>
    </w:p>
    <w:p w:rsidR="00105D02" w:rsidRDefault="00105D02" w:rsidP="00EF78DC">
      <w:pPr>
        <w:jc w:val="center"/>
        <w:rPr>
          <w:b/>
        </w:rPr>
      </w:pPr>
    </w:p>
    <w:p w:rsidR="00F219E4" w:rsidRDefault="00EF78DC" w:rsidP="00EF78DC">
      <w:pPr>
        <w:jc w:val="center"/>
        <w:rPr>
          <w:b/>
        </w:rPr>
      </w:pPr>
      <w:r>
        <w:rPr>
          <w:b/>
        </w:rPr>
        <w:t>Feedback of Some Selected Poems</w:t>
      </w:r>
    </w:p>
    <w:p w:rsidR="00EF78DC" w:rsidRDefault="00EF78DC" w:rsidP="00EF78DC">
      <w:pPr>
        <w:rPr>
          <w:b/>
        </w:rPr>
      </w:pPr>
      <w:r>
        <w:rPr>
          <w:b/>
        </w:rPr>
        <w:t>Item one: William Shakespeare, “Fear No More the Heat o’ the Sun</w:t>
      </w:r>
      <w:r w:rsidR="007978D4">
        <w:rPr>
          <w:b/>
        </w:rPr>
        <w:t>”</w:t>
      </w:r>
    </w:p>
    <w:p w:rsidR="00B34341" w:rsidRDefault="007978D4" w:rsidP="007978D4">
      <w:pPr>
        <w:spacing w:line="360" w:lineRule="auto"/>
      </w:pPr>
      <w:r>
        <w:t>The song has a general communication it tries to pass across to the audience. ‘</w:t>
      </w:r>
      <w:r w:rsidR="00BB78BD">
        <w:t>There</w:t>
      </w:r>
      <w:r>
        <w:t xml:space="preserve"> is no fear once you are dea</w:t>
      </w:r>
      <w:r w:rsidR="00BB78BD">
        <w:t xml:space="preserve">d fear dies with you’. In the first stanza, when someone dies there is no fear of worrying about the strong heat from the sun or the cold during cold seasons. Your works </w:t>
      </w:r>
      <w:r w:rsidR="00C26AF1">
        <w:t>o</w:t>
      </w:r>
      <w:r w:rsidR="00BB78BD">
        <w:t xml:space="preserve">n this earth </w:t>
      </w:r>
      <w:r w:rsidR="00C26AF1">
        <w:t>are</w:t>
      </w:r>
      <w:r w:rsidR="00BB78BD">
        <w:t xml:space="preserve"> done and you’ve left for home. In terms of </w:t>
      </w:r>
      <w:r w:rsidR="00C26AF1">
        <w:t xml:space="preserve">the </w:t>
      </w:r>
      <w:r w:rsidR="00BB78BD">
        <w:t>play of words, there are phrases</w:t>
      </w:r>
      <w:r w:rsidR="00B34341">
        <w:t xml:space="preserve"> such as come to dust, which means people will still die. </w:t>
      </w:r>
      <w:r w:rsidR="00B50BBC">
        <w:t>There is repetition in the poem, also</w:t>
      </w:r>
      <w:r w:rsidR="00B34341">
        <w:t xml:space="preserve"> there is rhyme, for example, great and eat, stroke and oak then must and dust. The stanza has a rhythm and a flow of words. Lastly in the stanza</w:t>
      </w:r>
      <w:r w:rsidR="00C26AF1">
        <w:t>,</w:t>
      </w:r>
      <w:r w:rsidR="00B34341">
        <w:t xml:space="preserve"> no literary devices are available.</w:t>
      </w:r>
    </w:p>
    <w:p w:rsidR="00B34341" w:rsidRDefault="00B34341" w:rsidP="007978D4">
      <w:pPr>
        <w:spacing w:line="360" w:lineRule="auto"/>
      </w:pPr>
      <w:r>
        <w:t>In the second stanza, the continuation of fear being lost after death continues. That when you are dead you don’t have to fear about eating or even clothing, either others or yourself. And that everything is meaningless to you.</w:t>
      </w:r>
      <w:r w:rsidR="00B50BBC">
        <w:t xml:space="preserve"> When it comes to wordplay, there is </w:t>
      </w:r>
      <w:r w:rsidR="00C26AF1">
        <w:t xml:space="preserve">the </w:t>
      </w:r>
      <w:r w:rsidR="00B50BBC">
        <w:t xml:space="preserve">presence of literary devices like a tongue </w:t>
      </w:r>
      <w:r w:rsidR="00B50BBC">
        <w:lastRenderedPageBreak/>
        <w:t>twister i.e. ‘slander, censure rash. Repetition is another item used, for example, flash and rash, stone and moan, also must and dust. The stanza has rhythm and flow.</w:t>
      </w:r>
    </w:p>
    <w:p w:rsidR="00B50BBC" w:rsidRDefault="00B50BBC" w:rsidP="007978D4">
      <w:pPr>
        <w:spacing w:line="360" w:lineRule="auto"/>
      </w:pPr>
      <w:r>
        <w:t xml:space="preserve">Stanza three. When people are planning things </w:t>
      </w:r>
      <w:r w:rsidR="00A458E4">
        <w:t>about</w:t>
      </w:r>
      <w:r>
        <w:t xml:space="preserve"> you when you die you need to fear not at all.</w:t>
      </w:r>
      <w:r w:rsidR="00A458E4">
        <w:t>in terms of wordplay in this stanza, there is rhythm, rhyme</w:t>
      </w:r>
      <w:r w:rsidR="00C26AF1">
        <w:t>,</w:t>
      </w:r>
      <w:r w:rsidR="00A458E4">
        <w:t xml:space="preserve"> </w:t>
      </w:r>
      <w:r w:rsidR="00A23303">
        <w:t>and</w:t>
      </w:r>
      <w:r w:rsidR="00A458E4">
        <w:t xml:space="preserve"> repetition. For </w:t>
      </w:r>
      <w:r w:rsidR="00A23303">
        <w:t>example</w:t>
      </w:r>
      <w:r w:rsidR="00A458E4">
        <w:t xml:space="preserve"> ‘thee’ is repeated severally.</w:t>
      </w:r>
    </w:p>
    <w:p w:rsidR="00C74B03" w:rsidRDefault="00C74B03" w:rsidP="007978D4">
      <w:pPr>
        <w:spacing w:line="360" w:lineRule="auto"/>
        <w:rPr>
          <w:b/>
        </w:rPr>
      </w:pPr>
      <w:r>
        <w:rPr>
          <w:b/>
        </w:rPr>
        <w:t>Item two: John Keats ‘When I have fears that I may cease to be’.</w:t>
      </w:r>
    </w:p>
    <w:p w:rsidR="00C74B03" w:rsidRDefault="00DF5677" w:rsidP="007978D4">
      <w:pPr>
        <w:spacing w:line="360" w:lineRule="auto"/>
      </w:pPr>
      <w:r>
        <w:t xml:space="preserve">John was reflecting on his life in this poem, he had fears that he might die before finishing his projects. </w:t>
      </w:r>
      <w:r w:rsidR="00206B41">
        <w:t xml:space="preserve">In his poem, there were word plays to </w:t>
      </w:r>
      <w:r w:rsidR="00D279C5">
        <w:t>depict</w:t>
      </w:r>
      <w:r w:rsidR="00206B41">
        <w:t xml:space="preserve"> harvesting in which he used the phrases to show that his time may come without hi</w:t>
      </w:r>
      <w:r w:rsidR="00C26AF1">
        <w:t>m</w:t>
      </w:r>
      <w:r w:rsidR="00206B41">
        <w:t xml:space="preserve"> harvesting the fruits of his labor.</w:t>
      </w:r>
    </w:p>
    <w:p w:rsidR="00EF59F0" w:rsidRDefault="00EF59F0" w:rsidP="007978D4">
      <w:pPr>
        <w:spacing w:line="360" w:lineRule="auto"/>
        <w:rPr>
          <w:b/>
        </w:rPr>
      </w:pPr>
      <w:r>
        <w:rPr>
          <w:b/>
        </w:rPr>
        <w:t>Item three: Rudyard Kipling, ‘When Fear Came’.</w:t>
      </w:r>
    </w:p>
    <w:p w:rsidR="00EF59F0" w:rsidRDefault="00EF59F0" w:rsidP="007978D4">
      <w:pPr>
        <w:spacing w:line="360" w:lineRule="auto"/>
      </w:pPr>
      <w:r>
        <w:t xml:space="preserve">Kipling was talking about having in plenty today </w:t>
      </w:r>
      <w:r w:rsidR="00A23303">
        <w:t>than</w:t>
      </w:r>
      <w:r>
        <w:t xml:space="preserve"> a point comes when you don’t have anything at all. “</w:t>
      </w:r>
      <w:r w:rsidR="00A23303">
        <w:t>The</w:t>
      </w:r>
      <w:r>
        <w:t xml:space="preserve"> pools are full, the pools are empty”.</w:t>
      </w:r>
    </w:p>
    <w:p w:rsidR="00EF59F0" w:rsidRPr="00EF59F0" w:rsidRDefault="00EF59F0" w:rsidP="007978D4">
      <w:pPr>
        <w:spacing w:line="360" w:lineRule="auto"/>
      </w:pPr>
      <w:r>
        <w:t>Again when the poem was ending he stated that it came a time when he settled</w:t>
      </w:r>
      <w:r w:rsidR="00686B73">
        <w:t xml:space="preserve"> after a long time of struggle and tiresome trials. In terms of wordplay, repetition is used throughout the poem. For </w:t>
      </w:r>
      <w:r w:rsidR="00A23303">
        <w:t>example</w:t>
      </w:r>
      <w:r w:rsidR="00686B73">
        <w:t xml:space="preserve"> hump, too, blue </w:t>
      </w:r>
      <w:r w:rsidR="00C26AF1">
        <w:t>is</w:t>
      </w:r>
      <w:r w:rsidR="00686B73">
        <w:t xml:space="preserve"> repeated. The poem contains rhyme, and rhythm</w:t>
      </w:r>
      <w:r w:rsidR="00C26AF1">
        <w:t>,</w:t>
      </w:r>
      <w:r w:rsidR="00686B73">
        <w:t xml:space="preserve"> and flow of word</w:t>
      </w:r>
      <w:r w:rsidR="00C26AF1">
        <w:t>s</w:t>
      </w:r>
      <w:r w:rsidR="00686B73">
        <w:t xml:space="preserve"> a</w:t>
      </w:r>
      <w:r w:rsidR="00C26AF1">
        <w:t>l</w:t>
      </w:r>
      <w:r w:rsidR="00686B73">
        <w:t>l through the poem.</w:t>
      </w:r>
      <w:r w:rsidR="00F80AC7">
        <w:t xml:space="preserve"> For </w:t>
      </w:r>
      <w:r w:rsidR="00A23303">
        <w:t>example</w:t>
      </w:r>
      <w:r w:rsidR="00F80AC7">
        <w:t>, fire and perspire, toys and voice,</w:t>
      </w:r>
      <w:r w:rsidR="004F3941">
        <w:t xml:space="preserve"> lump and hump, also zoo and oo.</w:t>
      </w:r>
    </w:p>
    <w:p w:rsidR="00EF59F0" w:rsidRPr="00C74B03" w:rsidRDefault="00EF59F0" w:rsidP="007978D4">
      <w:pPr>
        <w:spacing w:line="360" w:lineRule="auto"/>
      </w:pPr>
    </w:p>
    <w:sectPr w:rsidR="00EF59F0" w:rsidRPr="00C74B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wMTc2NTUxMjEztzBT0lEKTi0uzszPAykwrgUAFdSV5ywAAAA="/>
  </w:docVars>
  <w:rsids>
    <w:rsidRoot w:val="00EF78DC"/>
    <w:rsid w:val="00105D02"/>
    <w:rsid w:val="00206B41"/>
    <w:rsid w:val="004F3941"/>
    <w:rsid w:val="00686B73"/>
    <w:rsid w:val="007978D4"/>
    <w:rsid w:val="00A23303"/>
    <w:rsid w:val="00A458E4"/>
    <w:rsid w:val="00B34341"/>
    <w:rsid w:val="00B50BBC"/>
    <w:rsid w:val="00B8573A"/>
    <w:rsid w:val="00BB78BD"/>
    <w:rsid w:val="00C26AF1"/>
    <w:rsid w:val="00C74B03"/>
    <w:rsid w:val="00D279C5"/>
    <w:rsid w:val="00DF5677"/>
    <w:rsid w:val="00EF59F0"/>
    <w:rsid w:val="00EF78DC"/>
    <w:rsid w:val="00F219E4"/>
    <w:rsid w:val="00F80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41D3B5-B319-441B-AADA-1D705AE10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589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5</Pages>
  <Words>802</Words>
  <Characters>45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NERZ</dc:creator>
  <cp:keywords/>
  <dc:description/>
  <cp:lastModifiedBy>GUNNERZ</cp:lastModifiedBy>
  <cp:revision>11</cp:revision>
  <dcterms:created xsi:type="dcterms:W3CDTF">2021-04-25T17:59:00Z</dcterms:created>
  <dcterms:modified xsi:type="dcterms:W3CDTF">2021-04-25T19:58:00Z</dcterms:modified>
</cp:coreProperties>
</file>